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Hear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r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 Lake Av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nnfrhearn8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030950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ppy Naz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 Naza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